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72"/>
        <w:gridCol w:w="1372"/>
        <w:gridCol w:w="5043"/>
        <w:gridCol w:w="848"/>
        <w:gridCol w:w="3347"/>
        <w:gridCol w:w="2238"/>
      </w:tblGrid>
      <w:tr w:rsidR="0065089A" w:rsidRPr="0065089A" w14:paraId="3E986F3C" w14:textId="77777777" w:rsidTr="00A17A76">
        <w:tc>
          <w:tcPr>
            <w:tcW w:w="14220" w:type="dxa"/>
            <w:gridSpan w:val="6"/>
          </w:tcPr>
          <w:p w14:paraId="5082A247" w14:textId="707FCDB1" w:rsidR="0025423B" w:rsidRPr="0065089A" w:rsidRDefault="00E1714A" w:rsidP="002542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BÖTE BÖLÜMÜ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-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GÜZ DÖNEMİ ARA SINAV PROGRAMI</w:t>
            </w:r>
          </w:p>
        </w:tc>
      </w:tr>
      <w:tr w:rsidR="0065089A" w:rsidRPr="0065089A" w14:paraId="7B50F666" w14:textId="77777777" w:rsidTr="00A17A76">
        <w:tc>
          <w:tcPr>
            <w:tcW w:w="1372" w:type="dxa"/>
          </w:tcPr>
          <w:p w14:paraId="78F02AC8" w14:textId="64E1D062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TARİH</w:t>
            </w:r>
          </w:p>
        </w:tc>
        <w:tc>
          <w:tcPr>
            <w:tcW w:w="1372" w:type="dxa"/>
          </w:tcPr>
          <w:p w14:paraId="30A640A1" w14:textId="2A6726A6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SAAT</w:t>
            </w:r>
          </w:p>
        </w:tc>
        <w:tc>
          <w:tcPr>
            <w:tcW w:w="5043" w:type="dxa"/>
          </w:tcPr>
          <w:p w14:paraId="750A31A2" w14:textId="5CC70C9D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DERS</w:t>
            </w:r>
          </w:p>
        </w:tc>
        <w:tc>
          <w:tcPr>
            <w:tcW w:w="848" w:type="dxa"/>
          </w:tcPr>
          <w:p w14:paraId="231F0931" w14:textId="1F0BA091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SINIF</w:t>
            </w:r>
          </w:p>
        </w:tc>
        <w:tc>
          <w:tcPr>
            <w:tcW w:w="3347" w:type="dxa"/>
          </w:tcPr>
          <w:p w14:paraId="78B061A8" w14:textId="67EA02AF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ÖĞRETİM ÜYESİ</w:t>
            </w:r>
          </w:p>
        </w:tc>
        <w:tc>
          <w:tcPr>
            <w:tcW w:w="2238" w:type="dxa"/>
          </w:tcPr>
          <w:p w14:paraId="219F6777" w14:textId="1F5B95E7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SINAV TÜRÜ</w:t>
            </w:r>
          </w:p>
        </w:tc>
      </w:tr>
      <w:tr w:rsidR="0065089A" w:rsidRPr="0065089A" w14:paraId="6FED9489" w14:textId="77777777" w:rsidTr="00A17A76">
        <w:tc>
          <w:tcPr>
            <w:tcW w:w="1372" w:type="dxa"/>
            <w:vMerge w:val="restart"/>
            <w:vAlign w:val="center"/>
          </w:tcPr>
          <w:p w14:paraId="6C09B3C5" w14:textId="39C0EAB2" w:rsidR="004A3A66" w:rsidRPr="0065089A" w:rsidRDefault="00323C28" w:rsidP="004A3A6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5 </w:t>
            </w:r>
            <w:r w:rsidR="00E1714A"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KASIM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 </w:t>
            </w:r>
            <w:r w:rsidR="00E1714A"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1372" w:type="dxa"/>
          </w:tcPr>
          <w:p w14:paraId="4B426B33" w14:textId="08380360" w:rsidR="004A3A66" w:rsidRPr="0065089A" w:rsidRDefault="00E1714A" w:rsidP="004A3A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4E176D40" w14:textId="7D6FA599" w:rsidR="004A3A66" w:rsidRPr="0065089A" w:rsidRDefault="004A3A66" w:rsidP="004A3A6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</w:tcPr>
          <w:p w14:paraId="73C71566" w14:textId="77777777" w:rsidR="004A3A66" w:rsidRPr="0065089A" w:rsidRDefault="004A3A66" w:rsidP="004A3A6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78CF280" w14:textId="77777777" w:rsidR="004A3A66" w:rsidRPr="0065089A" w:rsidRDefault="004A3A66" w:rsidP="004A3A6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353FE980" w14:textId="0549BD28" w:rsidR="004A3A66" w:rsidRPr="0065089A" w:rsidRDefault="00E1714A" w:rsidP="004A3A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E66E7B" w:rsidRPr="0065089A" w14:paraId="368EEBE7" w14:textId="77777777" w:rsidTr="00A17A76">
        <w:tc>
          <w:tcPr>
            <w:tcW w:w="1372" w:type="dxa"/>
            <w:vMerge/>
            <w:vAlign w:val="center"/>
          </w:tcPr>
          <w:p w14:paraId="08683F17" w14:textId="77777777" w:rsidR="00E66E7B" w:rsidRPr="0065089A" w:rsidRDefault="00E66E7B" w:rsidP="00E66E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248F773" w14:textId="4ED52E60" w:rsidR="00E66E7B" w:rsidRPr="0065089A" w:rsidRDefault="00E1714A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6449C30D" w14:textId="2BF358EB" w:rsidR="00E66E7B" w:rsidRPr="00E66E7B" w:rsidRDefault="00E1714A" w:rsidP="00E66E7B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EĞİTİMDE MATERYAL TASARIMI VE KULLANIMI</w:t>
            </w:r>
          </w:p>
        </w:tc>
        <w:tc>
          <w:tcPr>
            <w:tcW w:w="848" w:type="dxa"/>
          </w:tcPr>
          <w:p w14:paraId="7CCCC67A" w14:textId="0133EC7D" w:rsidR="00E66E7B" w:rsidRPr="0065089A" w:rsidRDefault="002703E8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56E720B8" w14:textId="3F26FD4F" w:rsidR="00E66E7B" w:rsidRPr="0065089A" w:rsidRDefault="00E1714A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Dr. Öğr. Üy. Zeliha Demir Kaymak</w:t>
            </w:r>
          </w:p>
        </w:tc>
        <w:tc>
          <w:tcPr>
            <w:tcW w:w="2238" w:type="dxa"/>
            <w:shd w:val="clear" w:color="auto" w:fill="FFFFFF" w:themeFill="background1"/>
          </w:tcPr>
          <w:p w14:paraId="7BDF09FB" w14:textId="0E4AF46D" w:rsidR="00E66E7B" w:rsidRPr="0065089A" w:rsidRDefault="00E1714A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E66E7B" w:rsidRPr="0065089A" w14:paraId="2AF59612" w14:textId="77777777" w:rsidTr="00A17A76">
        <w:tc>
          <w:tcPr>
            <w:tcW w:w="1372" w:type="dxa"/>
            <w:vMerge/>
            <w:vAlign w:val="center"/>
          </w:tcPr>
          <w:p w14:paraId="23FCD15D" w14:textId="77777777" w:rsidR="00E66E7B" w:rsidRPr="0065089A" w:rsidRDefault="00E66E7B" w:rsidP="00E66E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4F8AB76" w14:textId="5D3D771A" w:rsidR="00E66E7B" w:rsidRPr="0065089A" w:rsidRDefault="00E1714A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</w:tcPr>
          <w:p w14:paraId="42D69D11" w14:textId="4CDB0639" w:rsidR="00E66E7B" w:rsidRPr="00E66E7B" w:rsidRDefault="00E1714A" w:rsidP="00E66E7B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EĞİTİME GİRİŞ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3E546ECA" w14:textId="77777777" w:rsidR="00E66E7B" w:rsidRPr="0065089A" w:rsidRDefault="00E66E7B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single" w:sz="4" w:space="0" w:color="auto"/>
            </w:tcBorders>
          </w:tcPr>
          <w:p w14:paraId="482B1E83" w14:textId="0ED433DD" w:rsidR="00E66E7B" w:rsidRPr="0065089A" w:rsidRDefault="00E66E7B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93E6D58" w14:textId="265DFCED" w:rsidR="00E66E7B" w:rsidRPr="0065089A" w:rsidRDefault="00E1714A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E66E7B" w:rsidRPr="0065089A" w14:paraId="636B9475" w14:textId="77777777" w:rsidTr="00A17A76">
        <w:tc>
          <w:tcPr>
            <w:tcW w:w="1372" w:type="dxa"/>
            <w:vMerge/>
            <w:vAlign w:val="center"/>
          </w:tcPr>
          <w:p w14:paraId="2A8B06DC" w14:textId="77777777" w:rsidR="00E66E7B" w:rsidRPr="0065089A" w:rsidRDefault="00E66E7B" w:rsidP="00E66E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292E2FD" w14:textId="2EC9807C" w:rsidR="00E66E7B" w:rsidRPr="0065089A" w:rsidRDefault="00E1714A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  <w:shd w:val="clear" w:color="auto" w:fill="auto"/>
          </w:tcPr>
          <w:p w14:paraId="481ADF2C" w14:textId="45496BAD" w:rsidR="00E66E7B" w:rsidRPr="00E66E7B" w:rsidRDefault="00E66E7B" w:rsidP="00E66E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auto"/>
          </w:tcPr>
          <w:p w14:paraId="49F07DF7" w14:textId="77777777" w:rsidR="00E66E7B" w:rsidRPr="0065089A" w:rsidRDefault="00E66E7B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auto"/>
          </w:tcPr>
          <w:p w14:paraId="2A1D448C" w14:textId="2CB49774" w:rsidR="00E66E7B" w:rsidRPr="0065089A" w:rsidRDefault="00E66E7B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FDB8434" w14:textId="1C89EFD5" w:rsidR="00E66E7B" w:rsidRPr="0065089A" w:rsidRDefault="00E1714A" w:rsidP="00E66E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4FE7E921" w14:textId="77777777" w:rsidTr="00A17A76">
        <w:tc>
          <w:tcPr>
            <w:tcW w:w="1372" w:type="dxa"/>
            <w:vMerge/>
            <w:vAlign w:val="center"/>
          </w:tcPr>
          <w:p w14:paraId="312B36FA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1E8F2EE" w14:textId="2C3FDD13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  <w:shd w:val="clear" w:color="auto" w:fill="auto"/>
          </w:tcPr>
          <w:p w14:paraId="40BC73B2" w14:textId="0A0F8B4A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AN SEÇMELİ I (EĞİTİM TEKN. KURAMSAL TEMELLERİ)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auto"/>
          </w:tcPr>
          <w:p w14:paraId="18AF4856" w14:textId="7B9A9060" w:rsidR="00A17A76" w:rsidRPr="005459BF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tcBorders>
              <w:bottom w:val="single" w:sz="4" w:space="0" w:color="auto"/>
            </w:tcBorders>
            <w:shd w:val="clear" w:color="auto" w:fill="auto"/>
          </w:tcPr>
          <w:p w14:paraId="1776C876" w14:textId="3D182665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32868">
              <w:rPr>
                <w:rFonts w:ascii="Times New Roman" w:hAnsi="Times New Roman" w:cs="Times New Roman"/>
                <w:sz w:val="20"/>
                <w:szCs w:val="20"/>
              </w:rPr>
              <w:t>Dr.Öğr.Üyesi Onur İşbulan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2F519B4" w14:textId="3DC500A1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0DDC8A54" w14:textId="77777777" w:rsidTr="00A17A76">
        <w:tc>
          <w:tcPr>
            <w:tcW w:w="1372" w:type="dxa"/>
            <w:vMerge/>
            <w:vAlign w:val="center"/>
          </w:tcPr>
          <w:p w14:paraId="0EE76F8F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FAF68E2" w14:textId="62B09873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67579F2F" w14:textId="31C76FCB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GK SEÇMELİ I (ERGONOMİ VE SAĞLIK)</w:t>
            </w:r>
          </w:p>
        </w:tc>
        <w:tc>
          <w:tcPr>
            <w:tcW w:w="848" w:type="dxa"/>
            <w:shd w:val="clear" w:color="auto" w:fill="FFFFFF" w:themeFill="background1"/>
          </w:tcPr>
          <w:p w14:paraId="2782BC4C" w14:textId="1C770291" w:rsidR="00A17A76" w:rsidRPr="00B32868" w:rsidRDefault="002703E8" w:rsidP="00A17A76">
            <w:pPr>
              <w:rPr>
                <w:rFonts w:ascii="Calibri" w:hAnsi="Calibri" w:cs="Calibri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shd w:val="clear" w:color="auto" w:fill="FFFFFF" w:themeFill="background1"/>
          </w:tcPr>
          <w:p w14:paraId="5D7E6A80" w14:textId="3F676FB8" w:rsidR="00A17A76" w:rsidRPr="00B32868" w:rsidRDefault="00A17A76" w:rsidP="00A17A76">
            <w:pPr>
              <w:rPr>
                <w:rFonts w:ascii="Calibri" w:hAnsi="Calibri" w:cs="Calibri"/>
              </w:rPr>
            </w:pPr>
            <w:r w:rsidRPr="00B32868">
              <w:rPr>
                <w:rFonts w:ascii="Calibri" w:hAnsi="Calibri" w:cs="Calibri"/>
              </w:rPr>
              <w:t>Dr.Öğr.Üyesi Onur İşbulan</w:t>
            </w:r>
          </w:p>
        </w:tc>
        <w:tc>
          <w:tcPr>
            <w:tcW w:w="2238" w:type="dxa"/>
            <w:shd w:val="clear" w:color="auto" w:fill="FFFFFF" w:themeFill="background1"/>
          </w:tcPr>
          <w:p w14:paraId="55C8A7DC" w14:textId="0FC9924B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361BD97C" w14:textId="77777777" w:rsidTr="00A17A76">
        <w:tc>
          <w:tcPr>
            <w:tcW w:w="1372" w:type="dxa"/>
            <w:vMerge/>
            <w:vAlign w:val="center"/>
          </w:tcPr>
          <w:p w14:paraId="60B35F1A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C545730" w14:textId="264E8873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2AA1B81C" w14:textId="47B1910F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1920E4B0" w14:textId="77777777" w:rsidR="00A17A76" w:rsidRPr="00B32868" w:rsidRDefault="00A17A76" w:rsidP="00A17A76">
            <w:pPr>
              <w:rPr>
                <w:rFonts w:ascii="Calibri" w:hAnsi="Calibri" w:cs="Calibri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1DF1F79A" w14:textId="0216D2E1" w:rsidR="00A17A76" w:rsidRPr="00B32868" w:rsidRDefault="00A17A76" w:rsidP="00A17A76">
            <w:pPr>
              <w:rPr>
                <w:rFonts w:ascii="Calibri" w:hAnsi="Calibri" w:cs="Calibri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6B4833E" w14:textId="6C982940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4B25CA32" w14:textId="77777777" w:rsidTr="00A17A76">
        <w:tc>
          <w:tcPr>
            <w:tcW w:w="1372" w:type="dxa"/>
            <w:vMerge/>
            <w:vAlign w:val="center"/>
          </w:tcPr>
          <w:p w14:paraId="65733C77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0E399F1" w14:textId="78783990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06957DEF" w14:textId="7777777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300CE2F6" w14:textId="77777777" w:rsidR="00A17A76" w:rsidRPr="00B32868" w:rsidRDefault="00A17A76" w:rsidP="00A17A76">
            <w:pPr>
              <w:rPr>
                <w:rFonts w:ascii="Calibri" w:hAnsi="Calibri" w:cs="Calibri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796BC67D" w14:textId="77777777" w:rsidR="00A17A76" w:rsidRPr="00B32868" w:rsidRDefault="00A17A76" w:rsidP="00A17A76">
            <w:pPr>
              <w:rPr>
                <w:rFonts w:ascii="Calibri" w:hAnsi="Calibri" w:cs="Calibri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6AAA26C" w14:textId="7897F952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714A687E" w14:textId="77777777" w:rsidTr="00A17A76">
        <w:tc>
          <w:tcPr>
            <w:tcW w:w="1372" w:type="dxa"/>
            <w:vMerge/>
            <w:vAlign w:val="center"/>
          </w:tcPr>
          <w:p w14:paraId="03CACC84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6148A18" w14:textId="5AFBA3A4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2D027FA7" w14:textId="5B265F06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OKULLARDA REHBERLİK</w:t>
            </w:r>
          </w:p>
        </w:tc>
        <w:tc>
          <w:tcPr>
            <w:tcW w:w="848" w:type="dxa"/>
            <w:shd w:val="clear" w:color="auto" w:fill="FFFFFF" w:themeFill="background1"/>
          </w:tcPr>
          <w:p w14:paraId="53E807B4" w14:textId="77777777" w:rsidR="00A17A76" w:rsidRPr="00B32868" w:rsidRDefault="00A17A76" w:rsidP="00A17A76">
            <w:pPr>
              <w:rPr>
                <w:rFonts w:ascii="Calibri" w:hAnsi="Calibri" w:cs="Calibri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077C5CA9" w14:textId="77777777" w:rsidR="00A17A76" w:rsidRPr="00B32868" w:rsidRDefault="00A17A76" w:rsidP="00A17A76">
            <w:pPr>
              <w:rPr>
                <w:rFonts w:ascii="Calibri" w:hAnsi="Calibri" w:cs="Calibri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8FB71D2" w14:textId="405FB906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60F2DC68" w14:textId="77777777" w:rsidTr="00A17A76">
        <w:tc>
          <w:tcPr>
            <w:tcW w:w="1372" w:type="dxa"/>
            <w:vMerge/>
            <w:vAlign w:val="center"/>
          </w:tcPr>
          <w:p w14:paraId="4E97967E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8754F32" w14:textId="397A1945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</w:tcPr>
          <w:p w14:paraId="376BE876" w14:textId="00D08B3F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41C1D2A8" w14:textId="77777777" w:rsidR="00A17A76" w:rsidRPr="005459BF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43BB3E10" w14:textId="4D7446E5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148CD26" w14:textId="504B043D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5D107AA9" w14:textId="77777777" w:rsidTr="00A17A76">
        <w:tc>
          <w:tcPr>
            <w:tcW w:w="1372" w:type="dxa"/>
            <w:vMerge/>
            <w:vAlign w:val="center"/>
          </w:tcPr>
          <w:p w14:paraId="5FFE6510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D77EF9A" w14:textId="1D0E6D64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</w:tcPr>
          <w:p w14:paraId="3D2FCA27" w14:textId="0CF3804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6D6B0086" w14:textId="77777777" w:rsidR="00A17A76" w:rsidRPr="005459BF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D000406" w14:textId="5B7AB15F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4A73106" w14:textId="5E0E89D2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114FCBA9" w14:textId="77777777" w:rsidTr="00A17A76">
        <w:tc>
          <w:tcPr>
            <w:tcW w:w="1372" w:type="dxa"/>
            <w:vMerge w:val="restart"/>
            <w:vAlign w:val="center"/>
          </w:tcPr>
          <w:p w14:paraId="5C3E8A2C" w14:textId="591B02B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6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ASIM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ALI</w:t>
            </w:r>
          </w:p>
        </w:tc>
        <w:tc>
          <w:tcPr>
            <w:tcW w:w="1372" w:type="dxa"/>
          </w:tcPr>
          <w:p w14:paraId="66479F96" w14:textId="5F4CDCCF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64C22305" w14:textId="759A783E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06C65561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1C6268F" w14:textId="4203D191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9C1F7E5" w14:textId="36E7E1C0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1DCF2E8D" w14:textId="77777777" w:rsidTr="00A17A76">
        <w:tc>
          <w:tcPr>
            <w:tcW w:w="1372" w:type="dxa"/>
            <w:vMerge/>
            <w:vAlign w:val="center"/>
          </w:tcPr>
          <w:p w14:paraId="3D44D71B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4FCEFF1" w14:textId="4F1ACBCA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468DAED1" w14:textId="3CA05B95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ÖĞRETİM İLKE VE YÖNTEMLERİ</w:t>
            </w:r>
          </w:p>
        </w:tc>
        <w:tc>
          <w:tcPr>
            <w:tcW w:w="848" w:type="dxa"/>
          </w:tcPr>
          <w:p w14:paraId="44785F98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58F811A0" w14:textId="50FB853D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FC904F0" w14:textId="105F178C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6E5F5B0C" w14:textId="77777777" w:rsidTr="00A17A76">
        <w:tc>
          <w:tcPr>
            <w:tcW w:w="1372" w:type="dxa"/>
            <w:vMerge/>
            <w:vAlign w:val="center"/>
          </w:tcPr>
          <w:p w14:paraId="30399604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C3CD32C" w14:textId="2E57F3B5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</w:tcPr>
          <w:p w14:paraId="347E0FE8" w14:textId="051CA404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EĞİTİM PSİKOLOJİSİ</w:t>
            </w:r>
          </w:p>
        </w:tc>
        <w:tc>
          <w:tcPr>
            <w:tcW w:w="848" w:type="dxa"/>
          </w:tcPr>
          <w:p w14:paraId="633517B6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6DB988F" w14:textId="52F994FD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1784798" w14:textId="6E2B4D21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021C9901" w14:textId="77777777" w:rsidTr="00A17A76">
        <w:tc>
          <w:tcPr>
            <w:tcW w:w="1372" w:type="dxa"/>
            <w:vMerge/>
            <w:vAlign w:val="center"/>
          </w:tcPr>
          <w:p w14:paraId="5B34CA7A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348928C" w14:textId="02A5E7D9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</w:tcPr>
          <w:p w14:paraId="622AD1BC" w14:textId="3C811CBF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1FBD0113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0DEFF55" w14:textId="1D2C0323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75F63A04" w14:textId="1A97B462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020FAEEE" w14:textId="77777777" w:rsidTr="00A17A76">
        <w:tc>
          <w:tcPr>
            <w:tcW w:w="1372" w:type="dxa"/>
            <w:vMerge/>
            <w:vAlign w:val="center"/>
          </w:tcPr>
          <w:p w14:paraId="1E265E0F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0F31CC0" w14:textId="3455BDAD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</w:tcPr>
          <w:p w14:paraId="49A2BE2D" w14:textId="1FA10E71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GORİTMA VE PROGRAMLAMAYA GİRİŞ</w:t>
            </w:r>
          </w:p>
        </w:tc>
        <w:tc>
          <w:tcPr>
            <w:tcW w:w="848" w:type="dxa"/>
          </w:tcPr>
          <w:p w14:paraId="0366A8AE" w14:textId="4723AE38" w:rsidR="00A17A76" w:rsidRPr="0065089A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1461D702" w14:textId="6FB3E67C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Öğr.Gör. Aydın Kiper</w:t>
            </w:r>
          </w:p>
        </w:tc>
        <w:tc>
          <w:tcPr>
            <w:tcW w:w="2238" w:type="dxa"/>
            <w:shd w:val="clear" w:color="auto" w:fill="FFFFFF" w:themeFill="background1"/>
          </w:tcPr>
          <w:p w14:paraId="08821942" w14:textId="2E5EC98E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4958AFAA" w14:textId="77777777" w:rsidTr="00A17A76">
        <w:tc>
          <w:tcPr>
            <w:tcW w:w="1372" w:type="dxa"/>
            <w:vMerge/>
            <w:vAlign w:val="center"/>
          </w:tcPr>
          <w:p w14:paraId="2EB68B8C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C143E59" w14:textId="60653ED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</w:tcPr>
          <w:p w14:paraId="1FA8A790" w14:textId="5AFDF4B9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AN SEÇMELİ II (GRAFİK TASARIMI)</w:t>
            </w:r>
          </w:p>
        </w:tc>
        <w:tc>
          <w:tcPr>
            <w:tcW w:w="848" w:type="dxa"/>
          </w:tcPr>
          <w:p w14:paraId="243100E0" w14:textId="1D5C420B" w:rsidR="00A17A76" w:rsidRPr="0065089A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06FB68BF" w14:textId="42203E00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Öğr.Gör. Aydın Kiper</w:t>
            </w:r>
          </w:p>
        </w:tc>
        <w:tc>
          <w:tcPr>
            <w:tcW w:w="2238" w:type="dxa"/>
            <w:shd w:val="clear" w:color="auto" w:fill="FFFFFF" w:themeFill="background1"/>
          </w:tcPr>
          <w:p w14:paraId="75EE12EB" w14:textId="1939FB1D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02D1FAD9" w14:textId="77777777" w:rsidTr="00A17A76">
        <w:tc>
          <w:tcPr>
            <w:tcW w:w="1372" w:type="dxa"/>
            <w:vMerge/>
            <w:vAlign w:val="center"/>
          </w:tcPr>
          <w:p w14:paraId="6A57F4FB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B5E346C" w14:textId="5E791E9B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</w:tcPr>
          <w:p w14:paraId="780DFB02" w14:textId="188761B0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4B636B85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4020A775" w14:textId="52B22D79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FC4FAB0" w14:textId="51357DFF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5BA57B97" w14:textId="77777777" w:rsidTr="00A17A76">
        <w:tc>
          <w:tcPr>
            <w:tcW w:w="1372" w:type="dxa"/>
            <w:vMerge/>
            <w:vAlign w:val="center"/>
          </w:tcPr>
          <w:p w14:paraId="4C910031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1C13BD4" w14:textId="13C73555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</w:tcPr>
          <w:p w14:paraId="1D2137AB" w14:textId="5FF4910C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SINIF YÖNETİMİ</w:t>
            </w:r>
          </w:p>
        </w:tc>
        <w:tc>
          <w:tcPr>
            <w:tcW w:w="848" w:type="dxa"/>
          </w:tcPr>
          <w:p w14:paraId="1E615425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6E5CBB0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8C3D3EA" w14:textId="31DE3489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0ED77D0C" w14:textId="77777777" w:rsidTr="00A17A76">
        <w:tc>
          <w:tcPr>
            <w:tcW w:w="1372" w:type="dxa"/>
            <w:vMerge/>
            <w:vAlign w:val="center"/>
          </w:tcPr>
          <w:p w14:paraId="768349E9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5B76BBA" w14:textId="6951B12E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</w:tcPr>
          <w:p w14:paraId="08AC909F" w14:textId="33123A24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5F34D344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899B7B1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C28A891" w14:textId="7218F1F3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61D5E40C" w14:textId="77777777" w:rsidTr="00A17A76">
        <w:tc>
          <w:tcPr>
            <w:tcW w:w="1372" w:type="dxa"/>
            <w:vMerge/>
            <w:vAlign w:val="center"/>
          </w:tcPr>
          <w:p w14:paraId="7BE4FBF0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AA22A70" w14:textId="1D31DF63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</w:tcPr>
          <w:p w14:paraId="5A42D517" w14:textId="7777777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50F5BB5B" w14:textId="7777777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E217064" w14:textId="7777777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3E1A077" w14:textId="29707A8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5F85DA6D" w14:textId="77777777" w:rsidTr="00A17A76">
        <w:tc>
          <w:tcPr>
            <w:tcW w:w="1372" w:type="dxa"/>
            <w:vMerge/>
            <w:vAlign w:val="center"/>
          </w:tcPr>
          <w:p w14:paraId="659A92FF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6063D64" w14:textId="73BB9540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</w:tcPr>
          <w:p w14:paraId="686E0FB9" w14:textId="7777777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615E29B6" w14:textId="7777777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4730E78" w14:textId="7777777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7CFF0C3F" w14:textId="5370670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60AF15C2" w14:textId="77777777" w:rsidTr="00A17A76">
        <w:tc>
          <w:tcPr>
            <w:tcW w:w="1372" w:type="dxa"/>
            <w:vMerge w:val="restart"/>
            <w:vAlign w:val="center"/>
          </w:tcPr>
          <w:p w14:paraId="2D196615" w14:textId="4E364CEC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7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ASIM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ÇARŞAMBA</w:t>
            </w:r>
          </w:p>
        </w:tc>
        <w:tc>
          <w:tcPr>
            <w:tcW w:w="1372" w:type="dxa"/>
          </w:tcPr>
          <w:p w14:paraId="426E0F57" w14:textId="06CCE424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134F6309" w14:textId="38D3B490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67970F5B" w14:textId="7777777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29351404" w14:textId="2CC2D47A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744D9DE3" w14:textId="56E25BFB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2BB5C549" w14:textId="77777777" w:rsidTr="00A17A76">
        <w:tc>
          <w:tcPr>
            <w:tcW w:w="1372" w:type="dxa"/>
            <w:vMerge/>
            <w:vAlign w:val="center"/>
          </w:tcPr>
          <w:p w14:paraId="37E29CE7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BAA1334" w14:textId="37483F92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16AF57BB" w14:textId="5EBE45BC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EĞİTİMDE ÖLÇME VE DEĞERLENDİRME</w:t>
            </w:r>
          </w:p>
        </w:tc>
        <w:tc>
          <w:tcPr>
            <w:tcW w:w="848" w:type="dxa"/>
          </w:tcPr>
          <w:p w14:paraId="5FC5705B" w14:textId="7777777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4744194" w14:textId="7740EE32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B04A188" w14:textId="69D8CCDD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3D3C6004" w14:textId="77777777" w:rsidTr="00A17A76">
        <w:tc>
          <w:tcPr>
            <w:tcW w:w="1372" w:type="dxa"/>
            <w:vMerge/>
            <w:vAlign w:val="center"/>
          </w:tcPr>
          <w:p w14:paraId="775E4421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668922F" w14:textId="2F11F723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</w:tcPr>
          <w:p w14:paraId="24BCFA01" w14:textId="39074A21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BİLİŞİM TEKNOLOJİLERİ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00CFC59E" w14:textId="7777777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single" w:sz="4" w:space="0" w:color="auto"/>
            </w:tcBorders>
          </w:tcPr>
          <w:p w14:paraId="31552DD0" w14:textId="52ABA6B3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32868">
              <w:rPr>
                <w:rFonts w:ascii="Times New Roman" w:hAnsi="Times New Roman" w:cs="Times New Roman"/>
                <w:sz w:val="20"/>
                <w:szCs w:val="20"/>
              </w:rPr>
              <w:t>Öğr.Gör. Aydın Kiper</w:t>
            </w:r>
          </w:p>
          <w:p w14:paraId="3DDCFC4A" w14:textId="5819CC54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32868">
              <w:rPr>
                <w:rFonts w:ascii="Times New Roman" w:hAnsi="Times New Roman" w:cs="Times New Roman"/>
                <w:sz w:val="20"/>
                <w:szCs w:val="20"/>
              </w:rPr>
              <w:t>Öğr. Gör. Selçuk Sırrı Tercan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1C77E12" w14:textId="6F7F934B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023A3843" w14:textId="77777777" w:rsidTr="00A17A76">
        <w:tc>
          <w:tcPr>
            <w:tcW w:w="1372" w:type="dxa"/>
            <w:vMerge/>
            <w:vAlign w:val="center"/>
          </w:tcPr>
          <w:p w14:paraId="503C4D5F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4712023" w14:textId="7224B31C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72EAA465" w14:textId="40791850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AN SEÇMELİ IV (BİLİŞİMDE GÜVENLİK VE ETİK)</w:t>
            </w:r>
          </w:p>
        </w:tc>
        <w:tc>
          <w:tcPr>
            <w:tcW w:w="848" w:type="dxa"/>
            <w:shd w:val="clear" w:color="auto" w:fill="FFFFFF" w:themeFill="background1"/>
          </w:tcPr>
          <w:p w14:paraId="2EB1B40C" w14:textId="7911167D" w:rsidR="00A17A76" w:rsidRPr="00641CA9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shd w:val="clear" w:color="auto" w:fill="FFFFFF" w:themeFill="background1"/>
          </w:tcPr>
          <w:p w14:paraId="725505DA" w14:textId="27A9DBA7" w:rsidR="00A17A76" w:rsidRPr="00641CA9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41CA9">
              <w:rPr>
                <w:rFonts w:ascii="Times New Roman" w:hAnsi="Times New Roman" w:cs="Times New Roman"/>
                <w:sz w:val="20"/>
                <w:szCs w:val="20"/>
              </w:rPr>
              <w:t>Öğr.Gör. Aydın Kiper</w:t>
            </w:r>
          </w:p>
        </w:tc>
        <w:tc>
          <w:tcPr>
            <w:tcW w:w="2238" w:type="dxa"/>
            <w:shd w:val="clear" w:color="auto" w:fill="FFFFFF" w:themeFill="background1"/>
          </w:tcPr>
          <w:p w14:paraId="42CE5FB3" w14:textId="38A9C4B1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443C6A3B" w14:textId="77777777" w:rsidTr="00A17A76">
        <w:tc>
          <w:tcPr>
            <w:tcW w:w="1372" w:type="dxa"/>
            <w:vMerge/>
            <w:vAlign w:val="center"/>
          </w:tcPr>
          <w:p w14:paraId="0E8D1AD7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64B5BEF" w14:textId="5F782C75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2412C8A7" w14:textId="7B85D09E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GORİTMA VE PROGRAMLAMAYA GİRİŞ</w:t>
            </w:r>
          </w:p>
        </w:tc>
        <w:tc>
          <w:tcPr>
            <w:tcW w:w="848" w:type="dxa"/>
            <w:shd w:val="clear" w:color="auto" w:fill="FFFFFF" w:themeFill="background1"/>
          </w:tcPr>
          <w:p w14:paraId="7FA86690" w14:textId="3E862B45" w:rsidR="00A17A76" w:rsidRPr="00641CA9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shd w:val="clear" w:color="auto" w:fill="FFFFFF" w:themeFill="background1"/>
          </w:tcPr>
          <w:p w14:paraId="7A738F7B" w14:textId="0432024E" w:rsidR="00A17A76" w:rsidRPr="00641CA9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41CA9">
              <w:rPr>
                <w:rFonts w:ascii="Times New Roman" w:hAnsi="Times New Roman" w:cs="Times New Roman"/>
                <w:sz w:val="20"/>
                <w:szCs w:val="20"/>
              </w:rPr>
              <w:t>Öğr.Gör. Aydın Kiper</w:t>
            </w:r>
          </w:p>
        </w:tc>
        <w:tc>
          <w:tcPr>
            <w:tcW w:w="2238" w:type="dxa"/>
            <w:shd w:val="clear" w:color="auto" w:fill="FFFFFF" w:themeFill="background1"/>
          </w:tcPr>
          <w:p w14:paraId="3E54548D" w14:textId="1062DBB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39AF6180" w14:textId="77777777" w:rsidTr="00A17A76">
        <w:tc>
          <w:tcPr>
            <w:tcW w:w="1372" w:type="dxa"/>
            <w:vMerge/>
            <w:vAlign w:val="center"/>
          </w:tcPr>
          <w:p w14:paraId="5CC43E6F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F9C22D4" w14:textId="2B02264F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53F11E8B" w14:textId="4E17926C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UZAKTAN EĞİTİM</w:t>
            </w:r>
          </w:p>
        </w:tc>
        <w:tc>
          <w:tcPr>
            <w:tcW w:w="848" w:type="dxa"/>
            <w:shd w:val="clear" w:color="auto" w:fill="FFFFFF" w:themeFill="background1"/>
          </w:tcPr>
          <w:p w14:paraId="642D9A54" w14:textId="1BE17F54" w:rsidR="00A17A76" w:rsidRPr="00641CA9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shd w:val="clear" w:color="auto" w:fill="FFFFFF" w:themeFill="background1"/>
          </w:tcPr>
          <w:p w14:paraId="44866E91" w14:textId="43F3A334" w:rsidR="00A17A76" w:rsidRPr="00641CA9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41CA9">
              <w:rPr>
                <w:rFonts w:ascii="Times New Roman" w:hAnsi="Times New Roman" w:cs="Times New Roman"/>
                <w:sz w:val="20"/>
                <w:szCs w:val="20"/>
              </w:rPr>
              <w:t>Öğr. Gör. Dr. Şule Yılmaz Özden</w:t>
            </w:r>
          </w:p>
        </w:tc>
        <w:tc>
          <w:tcPr>
            <w:tcW w:w="2238" w:type="dxa"/>
            <w:shd w:val="clear" w:color="auto" w:fill="FFFFFF" w:themeFill="background1"/>
          </w:tcPr>
          <w:p w14:paraId="744C99A6" w14:textId="3AF127E9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043E94C1" w14:textId="77777777" w:rsidTr="00A17A76">
        <w:tc>
          <w:tcPr>
            <w:tcW w:w="1372" w:type="dxa"/>
            <w:vMerge/>
            <w:vAlign w:val="center"/>
          </w:tcPr>
          <w:p w14:paraId="183C506E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CE65923" w14:textId="7E076A74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0BF67101" w14:textId="7777777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0859EC50" w14:textId="77777777" w:rsidR="00A17A76" w:rsidRPr="00641CA9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7CCB6E55" w14:textId="77777777" w:rsidR="00A17A76" w:rsidRPr="00641CA9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354B8B4" w14:textId="7C8FC105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2AADA0AF" w14:textId="77777777" w:rsidTr="00A17A76">
        <w:tc>
          <w:tcPr>
            <w:tcW w:w="1372" w:type="dxa"/>
            <w:vMerge/>
            <w:vAlign w:val="center"/>
          </w:tcPr>
          <w:p w14:paraId="6FDD6EE7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CF47600" w14:textId="66D0DB99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5FAEFF" w14:textId="177C5CF8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ÖĞRETİM TEKNOLOJİLERİ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6C9540A" w14:textId="77777777" w:rsidR="00A17A76" w:rsidRPr="00641CA9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7164E3E" w14:textId="58ED233E" w:rsidR="00A17A76" w:rsidRPr="00641CA9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41CA9">
              <w:rPr>
                <w:rFonts w:ascii="Times New Roman" w:hAnsi="Times New Roman" w:cs="Times New Roman"/>
                <w:sz w:val="20"/>
                <w:szCs w:val="20"/>
              </w:rPr>
              <w:t>Öğr. Gör. Dr. Ebru Albayrak Özer</w:t>
            </w:r>
          </w:p>
          <w:p w14:paraId="44A9D096" w14:textId="3EA4C386" w:rsidR="00A17A76" w:rsidRPr="00641CA9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41CA9">
              <w:rPr>
                <w:rFonts w:ascii="Times New Roman" w:hAnsi="Times New Roman" w:cs="Times New Roman"/>
                <w:sz w:val="20"/>
                <w:szCs w:val="20"/>
              </w:rPr>
              <w:t>Öğr. Gör. Dr. Şule Yılmaz Özden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1B3D2E0" w14:textId="53DCFD18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08D4EEFE" w14:textId="77777777" w:rsidTr="00A17A76">
        <w:tc>
          <w:tcPr>
            <w:tcW w:w="1372" w:type="dxa"/>
            <w:vMerge/>
            <w:vAlign w:val="center"/>
          </w:tcPr>
          <w:p w14:paraId="61FA3416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6AD1A04" w14:textId="2264B95B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49CBE61E" w14:textId="7777777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2E47DE7F" w14:textId="7777777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162F8090" w14:textId="77777777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763C04C" w14:textId="4653BC90" w:rsidR="00A17A76" w:rsidRPr="00B32868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5B4E16AE" w14:textId="77777777" w:rsidTr="00A17A76">
        <w:tc>
          <w:tcPr>
            <w:tcW w:w="1372" w:type="dxa"/>
            <w:vMerge/>
            <w:vAlign w:val="center"/>
          </w:tcPr>
          <w:p w14:paraId="6BE12F68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8E49E45" w14:textId="61E60B28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35988FB7" w14:textId="7777777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38CE205E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56BC9B86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1CA75AAB" w14:textId="2681C085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7A9C25B1" w14:textId="77777777" w:rsidTr="00A17A76">
        <w:tc>
          <w:tcPr>
            <w:tcW w:w="1372" w:type="dxa"/>
            <w:vMerge/>
            <w:vAlign w:val="center"/>
          </w:tcPr>
          <w:p w14:paraId="5DC8F2C4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1163614" w14:textId="1917A60B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</w:tcPr>
          <w:p w14:paraId="4C254DD2" w14:textId="7777777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4E273FBD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52C521C8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FADD39D" w14:textId="16709EB0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5504CD3C" w14:textId="77777777" w:rsidTr="00A17A76">
        <w:tc>
          <w:tcPr>
            <w:tcW w:w="1372" w:type="dxa"/>
            <w:vMerge w:val="restart"/>
            <w:vAlign w:val="center"/>
          </w:tcPr>
          <w:p w14:paraId="535EFAA6" w14:textId="3D03EC1A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18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ASIM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 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372" w:type="dxa"/>
          </w:tcPr>
          <w:p w14:paraId="7DC29C2D" w14:textId="6CDBD36E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  <w:shd w:val="clear" w:color="auto" w:fill="FFFF00"/>
          </w:tcPr>
          <w:p w14:paraId="2DEE5D70" w14:textId="57597C0F" w:rsidR="00A17A76" w:rsidRPr="00E66E7B" w:rsidRDefault="0025495B" w:rsidP="00A17A7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="00A17A76"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2C836B87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48C0EBB7" w14:textId="117AF654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C1FA4DF" w14:textId="67B6CF60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3A0FDA69" w14:textId="77777777" w:rsidTr="00A17A76">
        <w:tc>
          <w:tcPr>
            <w:tcW w:w="1372" w:type="dxa"/>
            <w:vMerge/>
            <w:vAlign w:val="center"/>
          </w:tcPr>
          <w:p w14:paraId="344268EA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2BFA4FB" w14:textId="591BC96D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  <w:shd w:val="clear" w:color="auto" w:fill="FFFF00"/>
          </w:tcPr>
          <w:p w14:paraId="3D29386E" w14:textId="0A118A5A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7166A88D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A5D2C33" w14:textId="324DAEDD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375677C" w14:textId="311102AD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5B67D47D" w14:textId="77777777" w:rsidTr="00A17A76">
        <w:tc>
          <w:tcPr>
            <w:tcW w:w="1372" w:type="dxa"/>
            <w:vMerge/>
            <w:vAlign w:val="center"/>
          </w:tcPr>
          <w:p w14:paraId="0D3ACA3C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36D1C57" w14:textId="483162C1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  <w:shd w:val="clear" w:color="auto" w:fill="FFFF00"/>
          </w:tcPr>
          <w:p w14:paraId="2BE50674" w14:textId="29245F39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0C35699C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8213480" w14:textId="0EB2A4BC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CE8007F" w14:textId="6AE1A7F9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1672B0CC" w14:textId="77777777" w:rsidTr="00A17A76">
        <w:tc>
          <w:tcPr>
            <w:tcW w:w="1372" w:type="dxa"/>
            <w:vMerge/>
            <w:vAlign w:val="center"/>
          </w:tcPr>
          <w:p w14:paraId="394F9CC6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E3E17D8" w14:textId="0E9F4CC5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  <w:shd w:val="clear" w:color="auto" w:fill="FFFF00"/>
          </w:tcPr>
          <w:p w14:paraId="6F2590FC" w14:textId="2787B680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0F37F362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080B65D" w14:textId="28199AC2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14E0FDBB" w14:textId="43C47189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62B79841" w14:textId="77777777" w:rsidTr="00A17A76">
        <w:tc>
          <w:tcPr>
            <w:tcW w:w="1372" w:type="dxa"/>
            <w:vMerge/>
            <w:vAlign w:val="center"/>
          </w:tcPr>
          <w:p w14:paraId="48F54EFC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5E40154" w14:textId="74FB37DC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  <w:shd w:val="clear" w:color="auto" w:fill="FFFF00"/>
          </w:tcPr>
          <w:p w14:paraId="17139696" w14:textId="36DC62B3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6584AC44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2DD19A40" w14:textId="7756402A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5D175227" w14:textId="604FF88B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6F5A7F73" w14:textId="77777777" w:rsidTr="00A17A76">
        <w:tc>
          <w:tcPr>
            <w:tcW w:w="1372" w:type="dxa"/>
            <w:vMerge/>
            <w:vAlign w:val="center"/>
          </w:tcPr>
          <w:p w14:paraId="3858D9A5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3A25539" w14:textId="28F72CCD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  <w:shd w:val="clear" w:color="auto" w:fill="FFFF00"/>
          </w:tcPr>
          <w:p w14:paraId="45AC5415" w14:textId="3FB0D945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7F228470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6A3FC295" w14:textId="19EB21B4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B18BEBF" w14:textId="24EFBBD4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0421F46A" w14:textId="77777777" w:rsidTr="00A17A76">
        <w:tc>
          <w:tcPr>
            <w:tcW w:w="1372" w:type="dxa"/>
            <w:vMerge/>
            <w:vAlign w:val="center"/>
          </w:tcPr>
          <w:p w14:paraId="7DD8455A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CE98128" w14:textId="18E9C138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  <w:shd w:val="clear" w:color="auto" w:fill="FFFF00"/>
          </w:tcPr>
          <w:p w14:paraId="550CD849" w14:textId="5F0A4D16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68D252FE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67C6B862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D9C66D6" w14:textId="06485D83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190505F0" w14:textId="77777777" w:rsidTr="00A17A76">
        <w:tc>
          <w:tcPr>
            <w:tcW w:w="1372" w:type="dxa"/>
            <w:vMerge/>
            <w:vAlign w:val="center"/>
          </w:tcPr>
          <w:p w14:paraId="25AA43BA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FF4F969" w14:textId="0228355E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  <w:shd w:val="clear" w:color="auto" w:fill="FFFF00"/>
          </w:tcPr>
          <w:p w14:paraId="4410E585" w14:textId="0563016E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5741F7E1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8CF6768" w14:textId="2084CDA6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7BEAD23" w14:textId="45220490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3A2B6282" w14:textId="77777777" w:rsidTr="00A17A76">
        <w:tc>
          <w:tcPr>
            <w:tcW w:w="1372" w:type="dxa"/>
            <w:vMerge/>
            <w:vAlign w:val="center"/>
          </w:tcPr>
          <w:p w14:paraId="70C18314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ACE8DA0" w14:textId="71B1B96F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  <w:shd w:val="clear" w:color="auto" w:fill="FFFF00"/>
          </w:tcPr>
          <w:p w14:paraId="711C1A99" w14:textId="5B80B27A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5E3559DD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FC55DE9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11B07955" w14:textId="240C2585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1FF2E7CC" w14:textId="77777777" w:rsidTr="00A17A76">
        <w:tc>
          <w:tcPr>
            <w:tcW w:w="1372" w:type="dxa"/>
            <w:vMerge/>
            <w:vAlign w:val="center"/>
          </w:tcPr>
          <w:p w14:paraId="2D6EEAA5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32C987B" w14:textId="2E0DBB30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  <w:shd w:val="clear" w:color="auto" w:fill="FFFF00"/>
          </w:tcPr>
          <w:p w14:paraId="30E266AC" w14:textId="424ADFDF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7889B2F7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55A3AFCE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39C5844" w14:textId="34B24C2A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25495B" w:rsidRPr="0065089A" w14:paraId="524C2242" w14:textId="77777777" w:rsidTr="00A17A76">
        <w:tc>
          <w:tcPr>
            <w:tcW w:w="1372" w:type="dxa"/>
            <w:vMerge/>
            <w:vAlign w:val="center"/>
          </w:tcPr>
          <w:p w14:paraId="44B32E56" w14:textId="77777777" w:rsidR="0025495B" w:rsidRPr="0065089A" w:rsidRDefault="0025495B" w:rsidP="0025495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905800C" w14:textId="7C1BAA9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  <w:shd w:val="clear" w:color="auto" w:fill="FFFF00"/>
          </w:tcPr>
          <w:p w14:paraId="530E07ED" w14:textId="0CD3CFA1" w:rsidR="0025495B" w:rsidRPr="00E66E7B" w:rsidRDefault="0025495B" w:rsidP="0025495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5C52F872" w14:textId="77777777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6121616" w14:textId="7BE99AF8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EE640AE" w14:textId="57F3A0F1" w:rsidR="0025495B" w:rsidRPr="0065089A" w:rsidRDefault="0025495B" w:rsidP="002549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7EC59D8B" w14:textId="77777777" w:rsidTr="00A17A76">
        <w:tc>
          <w:tcPr>
            <w:tcW w:w="1372" w:type="dxa"/>
            <w:vMerge w:val="restart"/>
            <w:vAlign w:val="center"/>
          </w:tcPr>
          <w:p w14:paraId="4DCB3004" w14:textId="401FB9F2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ASIM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UMA</w:t>
            </w:r>
          </w:p>
        </w:tc>
        <w:tc>
          <w:tcPr>
            <w:tcW w:w="1372" w:type="dxa"/>
          </w:tcPr>
          <w:p w14:paraId="06FDF4D4" w14:textId="54BDBD1E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57A627A8" w14:textId="548CE6F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1C4C2C2E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1479383" w14:textId="5E433D20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1F2E847" w14:textId="2835D139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7C6DF9FA" w14:textId="77777777" w:rsidTr="00A17A76">
        <w:tc>
          <w:tcPr>
            <w:tcW w:w="1372" w:type="dxa"/>
            <w:vMerge/>
            <w:vAlign w:val="center"/>
          </w:tcPr>
          <w:p w14:paraId="7E39CEB6" w14:textId="77777777" w:rsidR="00A17A76" w:rsidRPr="0065089A" w:rsidRDefault="00A17A76" w:rsidP="00A17A7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ABC07A5" w14:textId="5B7577B8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6A7DEB3A" w14:textId="62E61EB6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7BB6094D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18FCB22" w14:textId="4CD001E9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54708A14" w14:textId="4CBC962C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426E3CAE" w14:textId="77777777" w:rsidTr="00A17A76">
        <w:tc>
          <w:tcPr>
            <w:tcW w:w="1372" w:type="dxa"/>
            <w:vMerge/>
          </w:tcPr>
          <w:p w14:paraId="221BEE6C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24966FCA" w14:textId="3AD1EC4E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</w:tcPr>
          <w:p w14:paraId="3A4B67F5" w14:textId="54C486D0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RAŞTIRMA YÖNTEMLERİ</w:t>
            </w:r>
          </w:p>
        </w:tc>
        <w:tc>
          <w:tcPr>
            <w:tcW w:w="848" w:type="dxa"/>
          </w:tcPr>
          <w:p w14:paraId="79DFF818" w14:textId="5752580D" w:rsidR="00A17A76" w:rsidRPr="0065089A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203DA59C" w14:textId="2B2980B2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Doç.Dr. Özlem Canan Güngören</w:t>
            </w:r>
          </w:p>
        </w:tc>
        <w:tc>
          <w:tcPr>
            <w:tcW w:w="2238" w:type="dxa"/>
            <w:shd w:val="clear" w:color="auto" w:fill="FFFFFF" w:themeFill="background1"/>
          </w:tcPr>
          <w:p w14:paraId="780712EE" w14:textId="7F393306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33F1BC6F" w14:textId="77777777" w:rsidTr="00A17A76">
        <w:tc>
          <w:tcPr>
            <w:tcW w:w="1372" w:type="dxa"/>
            <w:vMerge/>
          </w:tcPr>
          <w:p w14:paraId="1A1AC1BF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0F876A65" w14:textId="2A18A325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</w:tcPr>
          <w:p w14:paraId="59096C66" w14:textId="036E0A9F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MB SEÇMELİ I (MESLEK ETİĞİ)</w:t>
            </w:r>
          </w:p>
        </w:tc>
        <w:tc>
          <w:tcPr>
            <w:tcW w:w="848" w:type="dxa"/>
          </w:tcPr>
          <w:p w14:paraId="59905860" w14:textId="275D97F9" w:rsidR="00A17A76" w:rsidRPr="0065089A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119B341E" w14:textId="5A5078BF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Doç.Dr. Özlem Canan Güngören</w:t>
            </w:r>
          </w:p>
        </w:tc>
        <w:tc>
          <w:tcPr>
            <w:tcW w:w="2238" w:type="dxa"/>
            <w:shd w:val="clear" w:color="auto" w:fill="FFFFFF" w:themeFill="background1"/>
          </w:tcPr>
          <w:p w14:paraId="0A2B2331" w14:textId="4B1835D4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5B72563B" w14:textId="77777777" w:rsidTr="00A17A76">
        <w:tc>
          <w:tcPr>
            <w:tcW w:w="1372" w:type="dxa"/>
            <w:vMerge/>
          </w:tcPr>
          <w:p w14:paraId="5BD6B98D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57993E26" w14:textId="7A4182FE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</w:tcPr>
          <w:p w14:paraId="2CF20F2C" w14:textId="7777777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5D3CDCE1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2F29209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ED92522" w14:textId="6B3567E4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78B90325" w14:textId="77777777" w:rsidTr="00A17A76">
        <w:trPr>
          <w:trHeight w:val="70"/>
        </w:trPr>
        <w:tc>
          <w:tcPr>
            <w:tcW w:w="1372" w:type="dxa"/>
            <w:vMerge/>
          </w:tcPr>
          <w:p w14:paraId="4C62EDD9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0A4B8490" w14:textId="6B2A49A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</w:tcPr>
          <w:p w14:paraId="0E293CEA" w14:textId="6E2ED073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AN SEÇMELİ III (VERİ TABANI YÖNETİM SİSTEMLERİ)</w:t>
            </w:r>
          </w:p>
        </w:tc>
        <w:tc>
          <w:tcPr>
            <w:tcW w:w="848" w:type="dxa"/>
          </w:tcPr>
          <w:p w14:paraId="5F12A41D" w14:textId="16FFF7BE" w:rsidR="00A17A76" w:rsidRPr="0065089A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692ED4D5" w14:textId="7B4A2B15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Öğr. Gör. Selçuk Sırrı Tercan</w:t>
            </w:r>
          </w:p>
        </w:tc>
        <w:tc>
          <w:tcPr>
            <w:tcW w:w="2238" w:type="dxa"/>
            <w:shd w:val="clear" w:color="auto" w:fill="FFFFFF" w:themeFill="background1"/>
          </w:tcPr>
          <w:p w14:paraId="44A7E996" w14:textId="19E31094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559A7395" w14:textId="77777777" w:rsidTr="00A17A76">
        <w:tc>
          <w:tcPr>
            <w:tcW w:w="1372" w:type="dxa"/>
            <w:vMerge/>
          </w:tcPr>
          <w:p w14:paraId="6CBA929B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C97415D" w14:textId="0967D2E6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</w:tcPr>
          <w:p w14:paraId="61B36CC4" w14:textId="0E6DD94B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İŞLETİM SİSTEMLERİ VE UYGULAMALARI</w:t>
            </w:r>
          </w:p>
        </w:tc>
        <w:tc>
          <w:tcPr>
            <w:tcW w:w="848" w:type="dxa"/>
          </w:tcPr>
          <w:p w14:paraId="3B608F31" w14:textId="69C26AB5" w:rsidR="00A17A76" w:rsidRPr="0065089A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02622B8A" w14:textId="7A35291B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Öğr. Gör. Selçuk Sırrı Tercan</w:t>
            </w:r>
          </w:p>
        </w:tc>
        <w:tc>
          <w:tcPr>
            <w:tcW w:w="2238" w:type="dxa"/>
            <w:shd w:val="clear" w:color="auto" w:fill="FFFFFF" w:themeFill="background1"/>
          </w:tcPr>
          <w:p w14:paraId="0B2CED5B" w14:textId="7B600B32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A17A76" w:rsidRPr="0065089A" w14:paraId="622E92CD" w14:textId="77777777" w:rsidTr="00A17A76">
        <w:tc>
          <w:tcPr>
            <w:tcW w:w="1372" w:type="dxa"/>
            <w:vMerge/>
          </w:tcPr>
          <w:p w14:paraId="2150FC74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3AF1B6D2" w14:textId="78C54583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</w:tcPr>
          <w:p w14:paraId="65FF7778" w14:textId="3E1F1A52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ÖĞRETMENLİK UYGULAMASI (TÜM GRUPLAR)</w:t>
            </w:r>
          </w:p>
        </w:tc>
        <w:tc>
          <w:tcPr>
            <w:tcW w:w="848" w:type="dxa"/>
          </w:tcPr>
          <w:p w14:paraId="149726FD" w14:textId="156E43DE" w:rsidR="00A17A76" w:rsidRPr="0065089A" w:rsidRDefault="002703E8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05BF7D13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1E2DE81E" w14:textId="129A04EF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7A76" w:rsidRPr="0065089A" w14:paraId="657A0C36" w14:textId="77777777" w:rsidTr="00A17A76">
        <w:tc>
          <w:tcPr>
            <w:tcW w:w="1372" w:type="dxa"/>
            <w:vMerge/>
          </w:tcPr>
          <w:p w14:paraId="2FC29C63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57F65A9B" w14:textId="50ABB7F2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</w:tcPr>
          <w:p w14:paraId="20FEC194" w14:textId="77777777" w:rsidR="00A17A76" w:rsidRPr="00E66E7B" w:rsidRDefault="00A17A76" w:rsidP="00A17A7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6855195D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23BAF362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5617ADF9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7A76" w:rsidRPr="0065089A" w14:paraId="66CD1C45" w14:textId="77777777" w:rsidTr="00A17A76">
        <w:tc>
          <w:tcPr>
            <w:tcW w:w="1372" w:type="dxa"/>
            <w:vMerge/>
          </w:tcPr>
          <w:p w14:paraId="16335CE5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B7F7889" w14:textId="6C06583D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</w:tcPr>
          <w:p w14:paraId="743FF436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</w:tcPr>
          <w:p w14:paraId="5488B0A7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AEDEC62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34922CCA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7A76" w:rsidRPr="0065089A" w14:paraId="731E1568" w14:textId="77777777" w:rsidTr="00A17A76">
        <w:tc>
          <w:tcPr>
            <w:tcW w:w="1372" w:type="dxa"/>
            <w:vMerge/>
          </w:tcPr>
          <w:p w14:paraId="65C26991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6E58CC18" w14:textId="639C0BAA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</w:tcPr>
          <w:p w14:paraId="5F9AAE8D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</w:tcPr>
          <w:p w14:paraId="4C273E8C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8976D35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044556C2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7A76" w:rsidRPr="0065089A" w14:paraId="7E9723EA" w14:textId="77777777" w:rsidTr="00A17A76">
        <w:tc>
          <w:tcPr>
            <w:tcW w:w="1372" w:type="dxa"/>
            <w:vMerge/>
          </w:tcPr>
          <w:p w14:paraId="64283B2D" w14:textId="77777777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48" w:type="dxa"/>
            <w:gridSpan w:val="5"/>
          </w:tcPr>
          <w:p w14:paraId="3B6DCE7B" w14:textId="038839C6" w:rsidR="00A17A76" w:rsidRPr="0065089A" w:rsidRDefault="00A17A76" w:rsidP="00A17A7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68FF1B8" w14:textId="77777777" w:rsidR="0025423B" w:rsidRPr="0065089A" w:rsidRDefault="0025423B">
      <w:pPr>
        <w:rPr>
          <w:rFonts w:ascii="Times New Roman" w:hAnsi="Times New Roman" w:cs="Times New Roman"/>
          <w:sz w:val="20"/>
          <w:szCs w:val="20"/>
        </w:rPr>
      </w:pPr>
    </w:p>
    <w:sectPr w:rsidR="0025423B" w:rsidRPr="0065089A" w:rsidSect="00E5762A">
      <w:pgSz w:w="16838" w:h="11906" w:orient="landscape"/>
      <w:pgMar w:top="568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DQ2t7SwNDS1NDdV0lEKTi0uzszPAykwrgUAfwXGCSwAAAA="/>
  </w:docVars>
  <w:rsids>
    <w:rsidRoot w:val="007126AF"/>
    <w:rsid w:val="00045DC9"/>
    <w:rsid w:val="000535EF"/>
    <w:rsid w:val="000E3FC1"/>
    <w:rsid w:val="001451E8"/>
    <w:rsid w:val="0015257F"/>
    <w:rsid w:val="00152591"/>
    <w:rsid w:val="00191F59"/>
    <w:rsid w:val="002172A2"/>
    <w:rsid w:val="0025423B"/>
    <w:rsid w:val="0025495B"/>
    <w:rsid w:val="002703E8"/>
    <w:rsid w:val="00323C28"/>
    <w:rsid w:val="0038659A"/>
    <w:rsid w:val="0041467F"/>
    <w:rsid w:val="00417FA9"/>
    <w:rsid w:val="00434362"/>
    <w:rsid w:val="004A3A66"/>
    <w:rsid w:val="005459BF"/>
    <w:rsid w:val="005C2B36"/>
    <w:rsid w:val="005D08D9"/>
    <w:rsid w:val="005E230D"/>
    <w:rsid w:val="00603727"/>
    <w:rsid w:val="006369A1"/>
    <w:rsid w:val="00641CA9"/>
    <w:rsid w:val="0065089A"/>
    <w:rsid w:val="00650A7A"/>
    <w:rsid w:val="00662A03"/>
    <w:rsid w:val="00681F8E"/>
    <w:rsid w:val="006E4DF7"/>
    <w:rsid w:val="007126AF"/>
    <w:rsid w:val="00747E98"/>
    <w:rsid w:val="0077131F"/>
    <w:rsid w:val="00805762"/>
    <w:rsid w:val="00907E0A"/>
    <w:rsid w:val="009326E4"/>
    <w:rsid w:val="009A6C0A"/>
    <w:rsid w:val="009E2551"/>
    <w:rsid w:val="00A17A76"/>
    <w:rsid w:val="00AD176F"/>
    <w:rsid w:val="00B32868"/>
    <w:rsid w:val="00B81B50"/>
    <w:rsid w:val="00C2409F"/>
    <w:rsid w:val="00C531F7"/>
    <w:rsid w:val="00CA25D0"/>
    <w:rsid w:val="00D2775F"/>
    <w:rsid w:val="00D3760E"/>
    <w:rsid w:val="00DE7F32"/>
    <w:rsid w:val="00E1714A"/>
    <w:rsid w:val="00E2477F"/>
    <w:rsid w:val="00E5762A"/>
    <w:rsid w:val="00E66E7B"/>
    <w:rsid w:val="00E75E65"/>
    <w:rsid w:val="00E85579"/>
    <w:rsid w:val="00EE41D1"/>
    <w:rsid w:val="00F8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6E1BA9"/>
  <w15:docId w15:val="{46D919FB-1643-4B41-88B8-B3ABE57E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42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2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li</dc:creator>
  <cp:lastModifiedBy>w</cp:lastModifiedBy>
  <cp:revision>38</cp:revision>
  <cp:lastPrinted>2020-11-06T08:41:00Z</cp:lastPrinted>
  <dcterms:created xsi:type="dcterms:W3CDTF">2020-11-06T10:28:00Z</dcterms:created>
  <dcterms:modified xsi:type="dcterms:W3CDTF">2021-11-10T16:44:00Z</dcterms:modified>
</cp:coreProperties>
</file>